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F7762" w14:textId="0086203B" w:rsidR="00FB2BD4" w:rsidRDefault="004134D9">
      <w:r>
        <w:rPr>
          <w:noProof/>
        </w:rPr>
        <w:drawing>
          <wp:anchor distT="0" distB="0" distL="114300" distR="114300" simplePos="0" relativeHeight="251658752" behindDoc="0" locked="0" layoutInCell="1" allowOverlap="1" wp14:anchorId="3D488D3F" wp14:editId="7845556F">
            <wp:simplePos x="0" y="0"/>
            <wp:positionH relativeFrom="margin">
              <wp:align>left</wp:align>
            </wp:positionH>
            <wp:positionV relativeFrom="margin">
              <wp:posOffset>3810</wp:posOffset>
            </wp:positionV>
            <wp:extent cx="1584960" cy="1569720"/>
            <wp:effectExtent l="0" t="0" r="0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767">
        <w:rPr>
          <w:noProof/>
        </w:rPr>
        <w:drawing>
          <wp:inline distT="0" distB="0" distL="0" distR="0" wp14:anchorId="1330F27B" wp14:editId="6B7C38AB">
            <wp:extent cx="4038600" cy="1013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89472" w14:textId="348F1E66" w:rsidR="00D25CA1" w:rsidRDefault="00904517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SOUTH 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69E3CA41" w14:textId="5D296FBA" w:rsidR="00787D5A" w:rsidRDefault="002408CC" w:rsidP="00186A3C">
      <w:pPr>
        <w:jc w:val="center"/>
        <w:rPr>
          <w:b/>
          <w:bCs/>
          <w:color w:val="FF0000"/>
          <w:sz w:val="32"/>
          <w:szCs w:val="32"/>
        </w:rPr>
      </w:pPr>
      <w:r w:rsidRPr="00BF616C">
        <w:rPr>
          <w:b/>
          <w:bCs/>
          <w:color w:val="FF0000"/>
          <w:sz w:val="32"/>
          <w:szCs w:val="32"/>
        </w:rPr>
        <w:t>DUES ARE DUE</w:t>
      </w:r>
      <w:r w:rsidR="009A0233" w:rsidRPr="00BF616C">
        <w:rPr>
          <w:b/>
          <w:bCs/>
          <w:color w:val="FF0000"/>
          <w:sz w:val="32"/>
          <w:szCs w:val="32"/>
        </w:rPr>
        <w:t>:</w:t>
      </w:r>
      <w:r w:rsidRPr="00BF616C">
        <w:rPr>
          <w:b/>
          <w:bCs/>
          <w:color w:val="FF0000"/>
          <w:sz w:val="32"/>
          <w:szCs w:val="32"/>
        </w:rPr>
        <w:t xml:space="preserve"> January 1, </w:t>
      </w:r>
      <w:r w:rsidR="00634B58">
        <w:rPr>
          <w:b/>
          <w:bCs/>
          <w:color w:val="FF0000"/>
          <w:sz w:val="32"/>
          <w:szCs w:val="32"/>
        </w:rPr>
        <w:t>2026</w:t>
      </w:r>
    </w:p>
    <w:p w14:paraId="5ACBFCD7" w14:textId="77777777" w:rsidR="00186A3C" w:rsidRDefault="00186A3C" w:rsidP="00186A3C">
      <w:pPr>
        <w:jc w:val="center"/>
        <w:rPr>
          <w:rFonts w:ascii="Arial" w:hAnsi="Arial" w:cs="Arial"/>
          <w:sz w:val="28"/>
        </w:rPr>
      </w:pPr>
    </w:p>
    <w:p w14:paraId="62D30E95" w14:textId="13099C1C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checks for </w:t>
      </w:r>
      <w:r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sz w:val="28"/>
          <w:szCs w:val="28"/>
        </w:rPr>
        <w:t xml:space="preserve"> must be made payable to </w:t>
      </w:r>
      <w:r w:rsidR="00C864CE" w:rsidRPr="00B86970">
        <w:rPr>
          <w:rFonts w:ascii="Arial" w:hAnsi="Arial" w:cs="Arial"/>
          <w:sz w:val="28"/>
          <w:szCs w:val="28"/>
        </w:rPr>
        <w:t>t</w:t>
      </w:r>
      <w:r w:rsidR="00904517" w:rsidRPr="00B86970">
        <w:rPr>
          <w:rFonts w:ascii="Arial" w:hAnsi="Arial" w:cs="Arial"/>
          <w:sz w:val="28"/>
          <w:szCs w:val="28"/>
        </w:rPr>
        <w:t>he</w:t>
      </w:r>
      <w:r w:rsidR="004134D9" w:rsidRPr="00B86970">
        <w:rPr>
          <w:rFonts w:ascii="Arial" w:hAnsi="Arial" w:cs="Arial"/>
          <w:sz w:val="28"/>
          <w:szCs w:val="28"/>
        </w:rPr>
        <w:t xml:space="preserve"> SER with the </w:t>
      </w:r>
      <w:r w:rsidR="00634B58">
        <w:rPr>
          <w:rFonts w:ascii="Arial" w:hAnsi="Arial" w:cs="Arial"/>
          <w:b/>
          <w:sz w:val="28"/>
          <w:szCs w:val="28"/>
        </w:rPr>
        <w:t>2026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C</w:t>
      </w:r>
      <w:r w:rsidRPr="00B86970">
        <w:rPr>
          <w:rFonts w:ascii="Arial" w:hAnsi="Arial" w:cs="Arial"/>
          <w:bCs/>
          <w:sz w:val="28"/>
          <w:szCs w:val="28"/>
        </w:rPr>
        <w:t xml:space="preserve">hapter </w:t>
      </w:r>
      <w:r w:rsidR="00633D47"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S</w:t>
      </w:r>
      <w:r w:rsidRPr="00B86970">
        <w:rPr>
          <w:rFonts w:ascii="Arial" w:hAnsi="Arial" w:cs="Arial"/>
          <w:bCs/>
          <w:sz w:val="28"/>
          <w:szCs w:val="28"/>
        </w:rPr>
        <w:t xml:space="preserve">ubmittal </w:t>
      </w:r>
      <w:r w:rsidR="00633D47" w:rsidRPr="00B86970">
        <w:rPr>
          <w:rFonts w:ascii="Arial" w:hAnsi="Arial" w:cs="Arial"/>
          <w:bCs/>
          <w:sz w:val="28"/>
          <w:szCs w:val="28"/>
        </w:rPr>
        <w:t>F</w:t>
      </w:r>
      <w:r w:rsidRPr="00B86970">
        <w:rPr>
          <w:rFonts w:ascii="Arial" w:hAnsi="Arial" w:cs="Arial"/>
          <w:bCs/>
          <w:sz w:val="28"/>
          <w:szCs w:val="28"/>
        </w:rPr>
        <w:t>orm.</w:t>
      </w:r>
      <w:r w:rsidRPr="00B86970">
        <w:rPr>
          <w:rFonts w:ascii="Arial" w:hAnsi="Arial" w:cs="Arial"/>
          <w:sz w:val="28"/>
          <w:szCs w:val="28"/>
        </w:rPr>
        <w:t xml:space="preserve">    </w:t>
      </w:r>
    </w:p>
    <w:p w14:paraId="55E34457" w14:textId="2690F526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2219835B" w14:textId="77777777" w:rsidR="00624C75" w:rsidRPr="00B86970" w:rsidRDefault="00624C75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0AC1B21F" w14:textId="2D48B0E5" w:rsidR="00F607E2" w:rsidRPr="00B86970" w:rsidRDefault="00F607E2" w:rsidP="00F607E2">
      <w:pPr>
        <w:ind w:left="720"/>
        <w:jc w:val="both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 xml:space="preserve">The following information is required: </w:t>
      </w:r>
    </w:p>
    <w:p w14:paraId="58B700E1" w14:textId="77777777" w:rsidR="00633D47" w:rsidRPr="00B86970" w:rsidRDefault="00633D47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3B60A763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ompleted Dues Submittal Form</w:t>
      </w:r>
    </w:p>
    <w:p w14:paraId="4A8036B2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Payment</w:t>
      </w:r>
    </w:p>
    <w:p w14:paraId="45999B47" w14:textId="6473B724" w:rsidR="00624C75" w:rsidRPr="00B86970" w:rsidRDefault="00634B58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6</w:t>
      </w:r>
      <w:r w:rsidR="00624C75" w:rsidRPr="00B86970">
        <w:rPr>
          <w:rFonts w:ascii="Arial" w:hAnsi="Arial" w:cs="Arial"/>
          <w:sz w:val="28"/>
          <w:szCs w:val="28"/>
        </w:rPr>
        <w:t xml:space="preserve"> IABPFF Membership Roster Form </w:t>
      </w:r>
    </w:p>
    <w:p w14:paraId="413F93A2" w14:textId="205F3C79" w:rsidR="0056210C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Must include your c</w:t>
      </w:r>
      <w:r w:rsidR="00633D47" w:rsidRPr="00B86970">
        <w:rPr>
          <w:rFonts w:ascii="Arial" w:hAnsi="Arial" w:cs="Arial"/>
          <w:sz w:val="28"/>
          <w:szCs w:val="28"/>
        </w:rPr>
        <w:t>hapter</w:t>
      </w:r>
      <w:r w:rsidR="0056210C" w:rsidRPr="00B86970">
        <w:rPr>
          <w:rFonts w:ascii="Arial" w:hAnsi="Arial" w:cs="Arial"/>
          <w:sz w:val="28"/>
          <w:szCs w:val="28"/>
        </w:rPr>
        <w:t xml:space="preserve"> </w:t>
      </w:r>
      <w:r w:rsidRPr="00B86970">
        <w:rPr>
          <w:rFonts w:ascii="Arial" w:hAnsi="Arial" w:cs="Arial"/>
          <w:sz w:val="28"/>
          <w:szCs w:val="28"/>
        </w:rPr>
        <w:t>n</w:t>
      </w:r>
      <w:r w:rsidR="0056210C" w:rsidRPr="00B86970">
        <w:rPr>
          <w:rFonts w:ascii="Arial" w:hAnsi="Arial" w:cs="Arial"/>
          <w:sz w:val="28"/>
          <w:szCs w:val="28"/>
        </w:rPr>
        <w:t>umber</w:t>
      </w:r>
      <w:r w:rsidRPr="00B86970">
        <w:rPr>
          <w:rFonts w:ascii="Arial" w:hAnsi="Arial" w:cs="Arial"/>
          <w:sz w:val="28"/>
          <w:szCs w:val="28"/>
        </w:rPr>
        <w:t>.</w:t>
      </w:r>
    </w:p>
    <w:p w14:paraId="009FB837" w14:textId="1B470022" w:rsidR="00466A12" w:rsidRPr="00466A12" w:rsidRDefault="00466A12" w:rsidP="00466A1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59E6F52A" w14:textId="0130020A" w:rsidR="00C864CE" w:rsidRPr="00B86970" w:rsidRDefault="00633D47" w:rsidP="00C864CE">
      <w:pPr>
        <w:numPr>
          <w:ilvl w:val="0"/>
          <w:numId w:val="2"/>
        </w:numPr>
        <w:rPr>
          <w:rFonts w:ascii="Arial" w:hAnsi="Arial" w:cs="Arial"/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The </w:t>
      </w:r>
      <w:r w:rsidR="00634B58">
        <w:rPr>
          <w:rFonts w:ascii="Arial" w:hAnsi="Arial" w:cs="Arial"/>
          <w:b/>
          <w:bCs/>
          <w:color w:val="00B050"/>
          <w:sz w:val="28"/>
          <w:szCs w:val="28"/>
        </w:rPr>
        <w:t>2026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Dues Submittal Form, Excel 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R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>oster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C1478D">
        <w:rPr>
          <w:rFonts w:ascii="Arial" w:hAnsi="Arial" w:cs="Arial"/>
          <w:b/>
          <w:bCs/>
          <w:color w:val="00B050"/>
          <w:sz w:val="28"/>
          <w:szCs w:val="28"/>
        </w:rPr>
        <w:t>Digital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, and Copy of Payment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shall be forwarded by email to</w:t>
      </w:r>
      <w:r w:rsidR="00C864CE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: </w:t>
      </w:r>
    </w:p>
    <w:p w14:paraId="688842E3" w14:textId="77777777" w:rsidR="00624C75" w:rsidRPr="00B86970" w:rsidRDefault="00624C75" w:rsidP="00624C75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628799D6" w14:textId="6186F396" w:rsidR="00C864CE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) </w:t>
      </w:r>
      <w:r w:rsidR="00C864CE" w:rsidRPr="00B86970">
        <w:rPr>
          <w:rFonts w:ascii="Arial" w:hAnsi="Arial" w:cs="Arial"/>
          <w:sz w:val="28"/>
          <w:szCs w:val="28"/>
        </w:rPr>
        <w:t xml:space="preserve">SER </w:t>
      </w:r>
      <w:r w:rsidRPr="00B86970">
        <w:rPr>
          <w:rFonts w:ascii="Arial" w:hAnsi="Arial" w:cs="Arial"/>
          <w:sz w:val="28"/>
          <w:szCs w:val="28"/>
        </w:rPr>
        <w:t xml:space="preserve">Treasurer </w:t>
      </w:r>
      <w:r w:rsidR="00C864CE" w:rsidRPr="00B86970">
        <w:rPr>
          <w:rFonts w:ascii="Arial" w:hAnsi="Arial" w:cs="Arial"/>
          <w:sz w:val="28"/>
          <w:szCs w:val="28"/>
        </w:rPr>
        <w:t>David Brooks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10" w:history="1">
        <w:r w:rsidRPr="00B86970">
          <w:rPr>
            <w:rStyle w:val="Hyperlink"/>
            <w:rFonts w:ascii="Arial" w:hAnsi="Arial" w:cs="Arial"/>
            <w:b/>
            <w:bCs/>
            <w:sz w:val="28"/>
            <w:szCs w:val="28"/>
          </w:rPr>
          <w:t>dlbrooks2@gmail.com</w:t>
        </w:r>
      </w:hyperlink>
    </w:p>
    <w:p w14:paraId="7F8C981D" w14:textId="0E0A2B13" w:rsidR="0056210C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B) IABPFF Treasurer Gwendolyn Sistare: </w:t>
      </w:r>
      <w:hyperlink r:id="rId11" w:history="1">
        <w:r w:rsidR="00186A3C" w:rsidRPr="00FB00AE">
          <w:rPr>
            <w:rStyle w:val="Hyperlink"/>
            <w:rFonts w:ascii="Arial" w:hAnsi="Arial" w:cs="Arial"/>
            <w:b/>
            <w:bCs/>
            <w:sz w:val="28"/>
            <w:szCs w:val="28"/>
          </w:rPr>
          <w:t>gsistare@iabpf.org</w:t>
        </w:r>
      </w:hyperlink>
    </w:p>
    <w:p w14:paraId="09489339" w14:textId="1F304DFD" w:rsidR="006C26BF" w:rsidRPr="00634B58" w:rsidRDefault="0056210C" w:rsidP="006C26BF">
      <w:pPr>
        <w:ind w:left="1800"/>
        <w:rPr>
          <w:rFonts w:ascii="Arial" w:hAnsi="Arial" w:cs="Arial"/>
          <w:b/>
          <w:bCs/>
          <w:color w:val="EE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)</w:t>
      </w:r>
      <w:r w:rsidR="000A3E35" w:rsidRPr="00B86970">
        <w:rPr>
          <w:rFonts w:ascii="Arial" w:hAnsi="Arial" w:cs="Arial"/>
          <w:sz w:val="28"/>
          <w:szCs w:val="28"/>
        </w:rPr>
        <w:t xml:space="preserve"> </w:t>
      </w:r>
      <w:r w:rsidR="000A3E35" w:rsidRPr="00634B58">
        <w:rPr>
          <w:rFonts w:ascii="Arial" w:hAnsi="Arial" w:cs="Arial"/>
          <w:b/>
          <w:bCs/>
          <w:color w:val="EE0000"/>
          <w:sz w:val="28"/>
          <w:szCs w:val="28"/>
        </w:rPr>
        <w:t xml:space="preserve">Financial </w:t>
      </w:r>
      <w:r w:rsidR="00186A3C" w:rsidRPr="00634B58">
        <w:rPr>
          <w:rFonts w:ascii="Arial" w:hAnsi="Arial" w:cs="Arial"/>
          <w:b/>
          <w:bCs/>
          <w:color w:val="EE0000"/>
          <w:sz w:val="28"/>
          <w:szCs w:val="28"/>
        </w:rPr>
        <w:t xml:space="preserve">Secretary </w:t>
      </w:r>
      <w:r w:rsidR="00634B58" w:rsidRPr="00634B58">
        <w:rPr>
          <w:rFonts w:ascii="Arial" w:hAnsi="Arial" w:cs="Arial"/>
          <w:b/>
          <w:bCs/>
          <w:color w:val="EE0000"/>
          <w:sz w:val="28"/>
          <w:szCs w:val="28"/>
        </w:rPr>
        <w:t>Vacant</w:t>
      </w:r>
    </w:p>
    <w:p w14:paraId="196F7BAE" w14:textId="77777777" w:rsidR="00634B58" w:rsidRPr="00B86970" w:rsidRDefault="00634B58" w:rsidP="006C26BF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32DCA95E" w14:textId="6FE500BA" w:rsidR="00F607E2" w:rsidRPr="00B86970" w:rsidRDefault="00F607E2" w:rsidP="006C26BF">
      <w:pPr>
        <w:ind w:left="1800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Dues will be assessed as follows:</w:t>
      </w:r>
    </w:p>
    <w:p w14:paraId="31E8065B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09847170" w14:textId="79BF01AB" w:rsidR="001E3CF4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47.00</w:t>
      </w:r>
      <w:r w:rsidR="00F607E2" w:rsidRPr="00B86970">
        <w:rPr>
          <w:rFonts w:ascii="Arial" w:hAnsi="Arial" w:cs="Arial"/>
          <w:sz w:val="28"/>
          <w:szCs w:val="28"/>
        </w:rPr>
        <w:t xml:space="preserve"> dues per member</w:t>
      </w:r>
      <w:r w:rsidR="001E3CF4" w:rsidRPr="00B86970">
        <w:rPr>
          <w:rFonts w:ascii="Arial" w:hAnsi="Arial" w:cs="Arial"/>
          <w:sz w:val="28"/>
          <w:szCs w:val="28"/>
        </w:rPr>
        <w:t xml:space="preserve"> per year with 25% of that given to </w:t>
      </w:r>
      <w:r w:rsidR="001923A1" w:rsidRPr="00B86970">
        <w:rPr>
          <w:rFonts w:ascii="Arial" w:hAnsi="Arial" w:cs="Arial"/>
          <w:sz w:val="28"/>
          <w:szCs w:val="28"/>
        </w:rPr>
        <w:t>region</w:t>
      </w:r>
      <w:r w:rsidR="001E3CF4" w:rsidRPr="00B86970">
        <w:rPr>
          <w:rFonts w:ascii="Arial" w:hAnsi="Arial" w:cs="Arial"/>
          <w:sz w:val="28"/>
          <w:szCs w:val="28"/>
        </w:rPr>
        <w:t>.</w:t>
      </w:r>
      <w:r w:rsidR="00F607E2" w:rsidRPr="00B86970">
        <w:rPr>
          <w:rFonts w:ascii="Arial" w:hAnsi="Arial" w:cs="Arial"/>
          <w:sz w:val="28"/>
          <w:szCs w:val="28"/>
        </w:rPr>
        <w:t xml:space="preserve"> </w:t>
      </w:r>
    </w:p>
    <w:p w14:paraId="565A4062" w14:textId="550A5C51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3.00</w:t>
      </w:r>
      <w:r w:rsidR="008636A5" w:rsidRPr="00B86970">
        <w:rPr>
          <w:rFonts w:ascii="Arial" w:hAnsi="Arial" w:cs="Arial"/>
          <w:sz w:val="28"/>
          <w:szCs w:val="28"/>
        </w:rPr>
        <w:t xml:space="preserve"> Foundation</w:t>
      </w:r>
      <w:r w:rsidRPr="00B86970">
        <w:rPr>
          <w:rFonts w:ascii="Arial" w:hAnsi="Arial" w:cs="Arial"/>
          <w:sz w:val="28"/>
          <w:szCs w:val="28"/>
        </w:rPr>
        <w:t xml:space="preserve"> fund per member per year.</w:t>
      </w:r>
    </w:p>
    <w:p w14:paraId="5F64C325" w14:textId="77777777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100.00</w:t>
      </w:r>
      <w:r w:rsidRPr="00B86970">
        <w:rPr>
          <w:rFonts w:ascii="Arial" w:hAnsi="Arial" w:cs="Arial"/>
          <w:sz w:val="28"/>
          <w:szCs w:val="28"/>
        </w:rPr>
        <w:t xml:space="preserve"> </w:t>
      </w:r>
      <w:r w:rsidR="008321D5" w:rsidRPr="00B86970">
        <w:rPr>
          <w:rFonts w:ascii="Arial" w:hAnsi="Arial" w:cs="Arial"/>
          <w:sz w:val="28"/>
          <w:szCs w:val="28"/>
        </w:rPr>
        <w:t xml:space="preserve">IABPFF </w:t>
      </w:r>
      <w:r w:rsidRPr="00B86970">
        <w:rPr>
          <w:rFonts w:ascii="Arial" w:hAnsi="Arial" w:cs="Arial"/>
          <w:sz w:val="28"/>
          <w:szCs w:val="28"/>
        </w:rPr>
        <w:t xml:space="preserve">assessment fee </w:t>
      </w:r>
      <w:r w:rsidRPr="00B86970">
        <w:rPr>
          <w:rFonts w:ascii="Arial" w:hAnsi="Arial" w:cs="Arial"/>
          <w:b/>
          <w:sz w:val="28"/>
          <w:szCs w:val="28"/>
        </w:rPr>
        <w:t>per chapter</w:t>
      </w:r>
      <w:r w:rsidRPr="00B86970">
        <w:rPr>
          <w:rFonts w:ascii="Arial" w:hAnsi="Arial" w:cs="Arial"/>
          <w:sz w:val="28"/>
          <w:szCs w:val="28"/>
        </w:rPr>
        <w:t>, per year.</w:t>
      </w:r>
    </w:p>
    <w:p w14:paraId="379F5096" w14:textId="643E2856" w:rsidR="008321D5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dues are due 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January 1, </w:t>
      </w:r>
      <w:r w:rsidR="00634B58">
        <w:rPr>
          <w:rFonts w:ascii="Arial" w:hAnsi="Arial" w:cs="Arial"/>
          <w:b/>
          <w:bCs/>
          <w:color w:val="FF0000"/>
          <w:sz w:val="28"/>
          <w:szCs w:val="28"/>
        </w:rPr>
        <w:t>2026</w:t>
      </w:r>
      <w:r w:rsidR="00F607E2" w:rsidRPr="00B86970">
        <w:rPr>
          <w:rFonts w:ascii="Arial" w:hAnsi="Arial" w:cs="Arial"/>
          <w:sz w:val="28"/>
          <w:szCs w:val="28"/>
        </w:rPr>
        <w:t>; a 10% late fee shall be included for payme</w:t>
      </w:r>
      <w:r w:rsidRPr="00B86970">
        <w:rPr>
          <w:rFonts w:ascii="Arial" w:hAnsi="Arial" w:cs="Arial"/>
          <w:sz w:val="28"/>
          <w:szCs w:val="28"/>
        </w:rPr>
        <w:t xml:space="preserve">nts received after </w:t>
      </w:r>
      <w:r w:rsidR="00186A3C" w:rsidRPr="00186A3C">
        <w:rPr>
          <w:rFonts w:ascii="Arial" w:hAnsi="Arial" w:cs="Arial"/>
          <w:b/>
          <w:bCs/>
          <w:color w:val="FF0000"/>
          <w:sz w:val="28"/>
          <w:szCs w:val="28"/>
        </w:rPr>
        <w:t>March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1,</w:t>
      </w:r>
      <w:r w:rsidR="001E3CF4"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="00634B58">
        <w:rPr>
          <w:rFonts w:ascii="Arial" w:hAnsi="Arial" w:cs="Arial"/>
          <w:b/>
          <w:bCs/>
          <w:color w:val="FF0000"/>
          <w:sz w:val="28"/>
          <w:szCs w:val="28"/>
        </w:rPr>
        <w:t>2026</w:t>
      </w:r>
      <w:r w:rsidR="00F607E2" w:rsidRPr="00B86970">
        <w:rPr>
          <w:rFonts w:ascii="Arial" w:hAnsi="Arial" w:cs="Arial"/>
          <w:sz w:val="28"/>
          <w:szCs w:val="28"/>
        </w:rPr>
        <w:t>.</w:t>
      </w:r>
    </w:p>
    <w:p w14:paraId="75E364C7" w14:textId="77777777" w:rsidR="00F607E2" w:rsidRPr="00B86970" w:rsidRDefault="00787D5A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</w:t>
      </w:r>
      <w:r w:rsidR="009F7411" w:rsidRPr="00B86970">
        <w:rPr>
          <w:rFonts w:ascii="Arial" w:hAnsi="Arial" w:cs="Arial"/>
          <w:b/>
          <w:sz w:val="28"/>
          <w:szCs w:val="28"/>
        </w:rPr>
        <w:t>20</w:t>
      </w:r>
      <w:r w:rsidR="00904517" w:rsidRPr="00B86970">
        <w:rPr>
          <w:rFonts w:ascii="Arial" w:hAnsi="Arial" w:cs="Arial"/>
          <w:b/>
          <w:sz w:val="28"/>
          <w:szCs w:val="28"/>
        </w:rPr>
        <w:t xml:space="preserve">.00 </w:t>
      </w:r>
      <w:r w:rsidR="00904517" w:rsidRPr="00B86970">
        <w:rPr>
          <w:rFonts w:ascii="Arial" w:hAnsi="Arial" w:cs="Arial"/>
          <w:sz w:val="28"/>
          <w:szCs w:val="28"/>
        </w:rPr>
        <w:t>per member</w:t>
      </w:r>
      <w:r w:rsidR="002B0767" w:rsidRPr="00B86970">
        <w:rPr>
          <w:rFonts w:ascii="Arial" w:hAnsi="Arial" w:cs="Arial"/>
          <w:sz w:val="28"/>
          <w:szCs w:val="28"/>
        </w:rPr>
        <w:t xml:space="preserve"> SE</w:t>
      </w:r>
      <w:r w:rsidR="008321D5" w:rsidRPr="00B86970">
        <w:rPr>
          <w:rFonts w:ascii="Arial" w:hAnsi="Arial" w:cs="Arial"/>
          <w:sz w:val="28"/>
          <w:szCs w:val="28"/>
        </w:rPr>
        <w:t>R dues</w:t>
      </w:r>
      <w:r w:rsidR="00F607E2" w:rsidRPr="00B86970">
        <w:rPr>
          <w:rFonts w:ascii="Arial" w:hAnsi="Arial" w:cs="Arial"/>
          <w:sz w:val="28"/>
          <w:szCs w:val="28"/>
        </w:rPr>
        <w:t xml:space="preserve">             </w:t>
      </w:r>
    </w:p>
    <w:p w14:paraId="2F9E21C7" w14:textId="77777777" w:rsidR="00F607E2" w:rsidRPr="00B86970" w:rsidRDefault="00F607E2" w:rsidP="00F607E2">
      <w:pPr>
        <w:ind w:left="720"/>
        <w:rPr>
          <w:rFonts w:ascii="Arial" w:hAnsi="Arial" w:cs="Arial"/>
          <w:sz w:val="28"/>
          <w:szCs w:val="28"/>
        </w:rPr>
      </w:pPr>
    </w:p>
    <w:p w14:paraId="60828FF4" w14:textId="7BFAAC6F" w:rsidR="00F607E2" w:rsidRPr="00B86970" w:rsidRDefault="00F607E2" w:rsidP="004134D9">
      <w:pPr>
        <w:ind w:left="720"/>
        <w:jc w:val="center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Send payment with dues submittal form to:</w:t>
      </w:r>
    </w:p>
    <w:p w14:paraId="5AB61DB3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313C774F" w14:textId="0EB06D7E" w:rsidR="00F607E2" w:rsidRPr="00B86970" w:rsidRDefault="00904517" w:rsidP="000A3E35">
      <w:pPr>
        <w:ind w:left="720"/>
        <w:jc w:val="center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SE</w:t>
      </w:r>
      <w:r w:rsidR="006171E3" w:rsidRPr="00B86970">
        <w:rPr>
          <w:rFonts w:ascii="Arial" w:hAnsi="Arial" w:cs="Arial"/>
          <w:sz w:val="28"/>
          <w:szCs w:val="28"/>
        </w:rPr>
        <w:t>R Trea</w:t>
      </w:r>
      <w:r w:rsidR="00787D5A" w:rsidRPr="00B86970">
        <w:rPr>
          <w:rFonts w:ascii="Arial" w:hAnsi="Arial" w:cs="Arial"/>
          <w:sz w:val="28"/>
          <w:szCs w:val="28"/>
        </w:rPr>
        <w:t>surer</w:t>
      </w:r>
      <w:r w:rsidR="006C26BF">
        <w:rPr>
          <w:rFonts w:ascii="Arial" w:hAnsi="Arial" w:cs="Arial"/>
          <w:sz w:val="28"/>
          <w:szCs w:val="28"/>
        </w:rPr>
        <w:t xml:space="preserve">, </w:t>
      </w:r>
      <w:r w:rsidRPr="00B86970">
        <w:rPr>
          <w:rFonts w:ascii="Arial" w:hAnsi="Arial" w:cs="Arial"/>
          <w:sz w:val="28"/>
          <w:szCs w:val="28"/>
        </w:rPr>
        <w:t>David Brooks</w:t>
      </w:r>
    </w:p>
    <w:p w14:paraId="69FA5BE5" w14:textId="77777777" w:rsidR="00466A12" w:rsidRDefault="00904517" w:rsidP="00B86970">
      <w:pPr>
        <w:ind w:left="720"/>
        <w:jc w:val="center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4402 James Ln</w:t>
      </w:r>
      <w:r w:rsidR="006C26BF">
        <w:rPr>
          <w:rFonts w:ascii="Arial" w:hAnsi="Arial" w:cs="Arial"/>
          <w:sz w:val="28"/>
          <w:szCs w:val="28"/>
        </w:rPr>
        <w:t xml:space="preserve">, </w:t>
      </w:r>
    </w:p>
    <w:p w14:paraId="4924540E" w14:textId="0DDCC83C" w:rsidR="00FB2BD4" w:rsidRPr="00787D5A" w:rsidRDefault="00904517" w:rsidP="00B86970">
      <w:pPr>
        <w:ind w:left="720"/>
        <w:jc w:val="center"/>
        <w:rPr>
          <w:rFonts w:ascii="Arial" w:hAnsi="Arial" w:cs="Arial"/>
          <w:spacing w:val="-3"/>
          <w:sz w:val="20"/>
          <w:szCs w:val="20"/>
        </w:rPr>
      </w:pPr>
      <w:r w:rsidRPr="00B86970">
        <w:rPr>
          <w:rFonts w:ascii="Arial" w:hAnsi="Arial" w:cs="Arial"/>
          <w:sz w:val="28"/>
          <w:szCs w:val="28"/>
        </w:rPr>
        <w:t>Chattanooga, TN 37416</w:t>
      </w:r>
    </w:p>
    <w:sectPr w:rsidR="00FB2BD4" w:rsidRPr="00787D5A" w:rsidSect="00D942ED">
      <w:headerReference w:type="default" r:id="rId12"/>
      <w:footerReference w:type="default" r:id="rId13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1C61EE" w14:textId="77777777" w:rsidR="0083256E" w:rsidRDefault="0083256E">
      <w:r>
        <w:separator/>
      </w:r>
    </w:p>
  </w:endnote>
  <w:endnote w:type="continuationSeparator" w:id="0">
    <w:p w14:paraId="12C2D4D7" w14:textId="77777777" w:rsidR="0083256E" w:rsidRDefault="00832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F77D9" w14:textId="77777777" w:rsidR="00FB2BD4" w:rsidRDefault="00FB2BD4">
    <w:pPr>
      <w:pStyle w:val="Footer"/>
      <w:jc w:val="center"/>
      <w:rPr>
        <w:b/>
        <w:bCs/>
        <w:sz w:val="20"/>
      </w:rPr>
    </w:pPr>
  </w:p>
  <w:p w14:paraId="0145C642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6CD3805B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1A290" w14:textId="77777777" w:rsidR="0083256E" w:rsidRDefault="0083256E">
      <w:r>
        <w:separator/>
      </w:r>
    </w:p>
  </w:footnote>
  <w:footnote w:type="continuationSeparator" w:id="0">
    <w:p w14:paraId="2648CB85" w14:textId="77777777" w:rsidR="0083256E" w:rsidRDefault="00832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828C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  <w:r w:rsidRPr="004134D9">
      <w:rPr>
        <w:rFonts w:ascii="Arial" w:hAnsi="Arial" w:cs="Arial"/>
        <w:b/>
        <w:bCs/>
        <w:sz w:val="20"/>
        <w:szCs w:val="20"/>
      </w:rPr>
      <w:t xml:space="preserve">Forms are available online at </w:t>
    </w:r>
    <w:hyperlink r:id="rId1" w:history="1">
      <w:r w:rsidRPr="004134D9">
        <w:rPr>
          <w:rStyle w:val="Hyperlink"/>
          <w:rFonts w:ascii="Arial" w:hAnsi="Arial" w:cs="Arial"/>
          <w:b/>
          <w:bCs/>
          <w:sz w:val="20"/>
          <w:szCs w:val="20"/>
        </w:rPr>
        <w:t>www.iabpf.org</w:t>
      </w:r>
    </w:hyperlink>
    <w:r w:rsidRPr="004134D9">
      <w:rPr>
        <w:rFonts w:ascii="Arial" w:hAnsi="Arial" w:cs="Arial"/>
        <w:b/>
        <w:bCs/>
        <w:sz w:val="20"/>
        <w:szCs w:val="20"/>
      </w:rPr>
      <w:t xml:space="preserve"> </w:t>
    </w:r>
  </w:p>
  <w:p w14:paraId="6640F1E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</w:p>
  <w:p w14:paraId="648CC058" w14:textId="77777777" w:rsidR="00633D47" w:rsidRPr="00633D47" w:rsidRDefault="00633D47" w:rsidP="00633D47">
    <w:pPr>
      <w:jc w:val="center"/>
      <w:rPr>
        <w:rFonts w:ascii="Arial" w:hAnsi="Arial" w:cs="Arial"/>
        <w:b/>
        <w:bCs/>
        <w:color w:val="FF0000"/>
        <w:spacing w:val="-3"/>
        <w:sz w:val="20"/>
        <w:szCs w:val="20"/>
      </w:rPr>
    </w:pPr>
    <w:r w:rsidRPr="00633D47">
      <w:rPr>
        <w:rFonts w:ascii="Arial" w:hAnsi="Arial" w:cs="Arial"/>
        <w:b/>
        <w:bCs/>
        <w:color w:val="FF0000"/>
        <w:sz w:val="20"/>
        <w:szCs w:val="20"/>
      </w:rPr>
      <w:t>Forms may be requested from your SER Regional Treasurer or IABPFF Treasurer</w:t>
    </w:r>
  </w:p>
  <w:p w14:paraId="4DDBA46E" w14:textId="77777777" w:rsidR="00633D47" w:rsidRPr="00633D47" w:rsidRDefault="00633D47" w:rsidP="00633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1091125088">
    <w:abstractNumId w:val="1"/>
  </w:num>
  <w:num w:numId="2" w16cid:durableId="981814727">
    <w:abstractNumId w:val="2"/>
  </w:num>
  <w:num w:numId="3" w16cid:durableId="77800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WwMDAyMzU2MTNV0lEKTi0uzszPAykwrQUA4Y3y2CwAAAA="/>
  </w:docVars>
  <w:rsids>
    <w:rsidRoot w:val="00767AAC"/>
    <w:rsid w:val="000156E0"/>
    <w:rsid w:val="00095816"/>
    <w:rsid w:val="000A3E35"/>
    <w:rsid w:val="000B28AF"/>
    <w:rsid w:val="000E09A4"/>
    <w:rsid w:val="00104F59"/>
    <w:rsid w:val="00163F54"/>
    <w:rsid w:val="00181AE9"/>
    <w:rsid w:val="00186A3C"/>
    <w:rsid w:val="001923A1"/>
    <w:rsid w:val="001E35AA"/>
    <w:rsid w:val="001E3CF4"/>
    <w:rsid w:val="00231CBC"/>
    <w:rsid w:val="00233339"/>
    <w:rsid w:val="002408CC"/>
    <w:rsid w:val="00257F36"/>
    <w:rsid w:val="00273353"/>
    <w:rsid w:val="002B0767"/>
    <w:rsid w:val="002C57AC"/>
    <w:rsid w:val="003159EE"/>
    <w:rsid w:val="00317249"/>
    <w:rsid w:val="0035622A"/>
    <w:rsid w:val="00356A88"/>
    <w:rsid w:val="003711E7"/>
    <w:rsid w:val="004134D9"/>
    <w:rsid w:val="004403F0"/>
    <w:rsid w:val="00466A12"/>
    <w:rsid w:val="00494B07"/>
    <w:rsid w:val="004A302E"/>
    <w:rsid w:val="004C33A6"/>
    <w:rsid w:val="004F0AFD"/>
    <w:rsid w:val="00521FC8"/>
    <w:rsid w:val="0056210C"/>
    <w:rsid w:val="0056351A"/>
    <w:rsid w:val="00612D61"/>
    <w:rsid w:val="00616180"/>
    <w:rsid w:val="006171E3"/>
    <w:rsid w:val="006232A7"/>
    <w:rsid w:val="00624C75"/>
    <w:rsid w:val="006330C2"/>
    <w:rsid w:val="00633D47"/>
    <w:rsid w:val="00634B58"/>
    <w:rsid w:val="00644D30"/>
    <w:rsid w:val="00653C7C"/>
    <w:rsid w:val="00675D86"/>
    <w:rsid w:val="00690586"/>
    <w:rsid w:val="006B0147"/>
    <w:rsid w:val="006C26BF"/>
    <w:rsid w:val="00735446"/>
    <w:rsid w:val="00767AAC"/>
    <w:rsid w:val="00787D5A"/>
    <w:rsid w:val="007B1E57"/>
    <w:rsid w:val="007D14E0"/>
    <w:rsid w:val="007F6BDE"/>
    <w:rsid w:val="007F7FC5"/>
    <w:rsid w:val="008014FC"/>
    <w:rsid w:val="00813389"/>
    <w:rsid w:val="00822AB5"/>
    <w:rsid w:val="008321D5"/>
    <w:rsid w:val="0083256E"/>
    <w:rsid w:val="00840E0D"/>
    <w:rsid w:val="008636A5"/>
    <w:rsid w:val="00871896"/>
    <w:rsid w:val="00883EEB"/>
    <w:rsid w:val="00887FB9"/>
    <w:rsid w:val="008945D6"/>
    <w:rsid w:val="008B3805"/>
    <w:rsid w:val="008E4679"/>
    <w:rsid w:val="008F5A17"/>
    <w:rsid w:val="00904517"/>
    <w:rsid w:val="009170C6"/>
    <w:rsid w:val="009356FB"/>
    <w:rsid w:val="00975C57"/>
    <w:rsid w:val="0098335C"/>
    <w:rsid w:val="009A0233"/>
    <w:rsid w:val="009A3767"/>
    <w:rsid w:val="009F694E"/>
    <w:rsid w:val="009F7411"/>
    <w:rsid w:val="00A3266F"/>
    <w:rsid w:val="00A33051"/>
    <w:rsid w:val="00A52A37"/>
    <w:rsid w:val="00AD49AA"/>
    <w:rsid w:val="00AF5CEA"/>
    <w:rsid w:val="00B00F45"/>
    <w:rsid w:val="00B24DD0"/>
    <w:rsid w:val="00B2742A"/>
    <w:rsid w:val="00B70042"/>
    <w:rsid w:val="00B74530"/>
    <w:rsid w:val="00B86970"/>
    <w:rsid w:val="00BB4524"/>
    <w:rsid w:val="00BD6A52"/>
    <w:rsid w:val="00BE1D4A"/>
    <w:rsid w:val="00BF616C"/>
    <w:rsid w:val="00C1478D"/>
    <w:rsid w:val="00C864CE"/>
    <w:rsid w:val="00CB4FE7"/>
    <w:rsid w:val="00CC346C"/>
    <w:rsid w:val="00CD0107"/>
    <w:rsid w:val="00D10397"/>
    <w:rsid w:val="00D129AA"/>
    <w:rsid w:val="00D17B33"/>
    <w:rsid w:val="00D25CA1"/>
    <w:rsid w:val="00D83F06"/>
    <w:rsid w:val="00D847D3"/>
    <w:rsid w:val="00D84BA8"/>
    <w:rsid w:val="00D93C23"/>
    <w:rsid w:val="00D942ED"/>
    <w:rsid w:val="00DA22E1"/>
    <w:rsid w:val="00DB4DBD"/>
    <w:rsid w:val="00DF745B"/>
    <w:rsid w:val="00E00966"/>
    <w:rsid w:val="00E02C36"/>
    <w:rsid w:val="00E26369"/>
    <w:rsid w:val="00E3557B"/>
    <w:rsid w:val="00E91233"/>
    <w:rsid w:val="00EB316B"/>
    <w:rsid w:val="00EB4F78"/>
    <w:rsid w:val="00F607E2"/>
    <w:rsid w:val="00F74F36"/>
    <w:rsid w:val="00FB2BD4"/>
    <w:rsid w:val="00FE53C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86C9E"/>
  <w15:docId w15:val="{84D489DF-AC61-4874-8A0E-EBE4F95BA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621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26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sistare@iabpf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lbrooks2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920DCF-B4D3-4CF5-A2D0-3F71407CA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143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Wright</dc:creator>
  <cp:lastModifiedBy>Gwendolyn SISTARE</cp:lastModifiedBy>
  <cp:revision>2</cp:revision>
  <cp:lastPrinted>2014-04-15T08:04:00Z</cp:lastPrinted>
  <dcterms:created xsi:type="dcterms:W3CDTF">2025-09-09T23:07:00Z</dcterms:created>
  <dcterms:modified xsi:type="dcterms:W3CDTF">2025-09-09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